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Думонд  Аустин</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1347989753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5.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